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05047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# </w:t>
      </w:r>
      <w:r w:rsidRPr="001410A1">
        <w:rPr>
          <w:rFonts w:ascii="Consolas" w:eastAsia="Times New Roman" w:hAnsi="Consolas" w:cs="Times New Roman"/>
          <w:color w:val="FFCB6B"/>
          <w:sz w:val="21"/>
          <w:szCs w:val="21"/>
        </w:rPr>
        <w:t>PROJECT</w:t>
      </w:r>
    </w:p>
    <w:p w14:paraId="68749EF0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D0253CC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## </w:t>
      </w:r>
      <w:r w:rsidRPr="001410A1">
        <w:rPr>
          <w:rFonts w:ascii="Consolas" w:eastAsia="Times New Roman" w:hAnsi="Consolas" w:cs="Times New Roman"/>
          <w:color w:val="FFCB6B"/>
          <w:sz w:val="21"/>
          <w:szCs w:val="21"/>
        </w:rPr>
        <w:t>Title</w:t>
      </w:r>
    </w:p>
    <w:p w14:paraId="3D55A78E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The Future</w:t>
      </w:r>
    </w:p>
    <w:p w14:paraId="1A09C263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373149A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### </w:t>
      </w:r>
      <w:r w:rsidRPr="001410A1">
        <w:rPr>
          <w:rFonts w:ascii="Consolas" w:eastAsia="Times New Roman" w:hAnsi="Consolas" w:cs="Times New Roman"/>
          <w:color w:val="FFCB6B"/>
          <w:sz w:val="21"/>
          <w:szCs w:val="21"/>
        </w:rPr>
        <w:t>Description</w:t>
      </w:r>
    </w:p>
    <w:p w14:paraId="70EA1A1B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The Future App will tell you, your future from the following sciences: Astrology, Tarot &amp; Chinese Zodiac</w:t>
      </w:r>
    </w:p>
    <w:p w14:paraId="5FF8668F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7835364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### </w:t>
      </w:r>
      <w:r w:rsidRPr="001410A1">
        <w:rPr>
          <w:rFonts w:ascii="Consolas" w:eastAsia="Times New Roman" w:hAnsi="Consolas" w:cs="Times New Roman"/>
          <w:color w:val="FFCB6B"/>
          <w:sz w:val="21"/>
          <w:szCs w:val="21"/>
        </w:rPr>
        <w:t>User Story</w:t>
      </w:r>
    </w:p>
    <w:p w14:paraId="6422FC31" w14:textId="68AC9138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As a User, I want to see how my Stars project my </w:t>
      </w:r>
      <w:proofErr w:type="spellStart"/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futrue</w:t>
      </w:r>
      <w:proofErr w:type="spellEnd"/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,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when I enter my birthday and click </w:t>
      </w:r>
      <w:proofErr w:type="gramStart"/>
      <w:r>
        <w:rPr>
          <w:rFonts w:ascii="Consolas" w:eastAsia="Times New Roman" w:hAnsi="Consolas" w:cs="Times New Roman"/>
          <w:color w:val="A6ACCD"/>
          <w:sz w:val="21"/>
          <w:szCs w:val="21"/>
        </w:rPr>
        <w:t>submit;</w:t>
      </w:r>
      <w:proofErr w:type="gramEnd"/>
    </w:p>
    <w:p w14:paraId="6AB7B20E" w14:textId="7A71754B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As a user, I want to see Chinese Zodiac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when I enter my year of birth and I click on </w:t>
      </w:r>
      <w:proofErr w:type="gramStart"/>
      <w:r>
        <w:rPr>
          <w:rFonts w:ascii="Consolas" w:eastAsia="Times New Roman" w:hAnsi="Consolas" w:cs="Times New Roman"/>
          <w:color w:val="A6ACCD"/>
          <w:sz w:val="21"/>
          <w:szCs w:val="21"/>
        </w:rPr>
        <w:t>submit;</w:t>
      </w:r>
      <w:proofErr w:type="gramEnd"/>
    </w:p>
    <w:p w14:paraId="61765C01" w14:textId="5302C9B2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As a user, I want to see my cards spread out to me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when I give a random number and I click on </w:t>
      </w:r>
      <w:proofErr w:type="gramStart"/>
      <w:r>
        <w:rPr>
          <w:rFonts w:ascii="Consolas" w:eastAsia="Times New Roman" w:hAnsi="Consolas" w:cs="Times New Roman"/>
          <w:color w:val="A6ACCD"/>
          <w:sz w:val="21"/>
          <w:szCs w:val="21"/>
        </w:rPr>
        <w:t>submit;</w:t>
      </w:r>
      <w:proofErr w:type="gramEnd"/>
    </w:p>
    <w:p w14:paraId="14B48408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bookmarkStart w:id="0" w:name="_GoBack"/>
      <w:bookmarkEnd w:id="0"/>
    </w:p>
    <w:p w14:paraId="6C39EF6F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### </w:t>
      </w:r>
      <w:r w:rsidRPr="001410A1">
        <w:rPr>
          <w:rFonts w:ascii="Consolas" w:eastAsia="Times New Roman" w:hAnsi="Consolas" w:cs="Times New Roman"/>
          <w:color w:val="FFCB6B"/>
          <w:sz w:val="21"/>
          <w:szCs w:val="21"/>
        </w:rPr>
        <w:t>API</w:t>
      </w:r>
    </w:p>
    <w:p w14:paraId="05A36EF0" w14:textId="00F73D6A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410A1">
        <w:rPr>
          <w:rFonts w:ascii="Consolas" w:eastAsia="Times New Roman" w:hAnsi="Consolas" w:cs="Times New Roman"/>
          <w:color w:val="F07178"/>
          <w:sz w:val="21"/>
          <w:szCs w:val="21"/>
        </w:rPr>
        <w:t>li</w:t>
      </w: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Chinese Zodiac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-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 https://fengshui-api.com/?ref=apilist.fun</w:t>
      </w:r>
    </w:p>
    <w:p w14:paraId="69E3992B" w14:textId="0AD64248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               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ab/>
        <w:t xml:space="preserve">   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https://github.com/fengshui-api/restApi</w:t>
      </w:r>
    </w:p>
    <w:p w14:paraId="5B77F85C" w14:textId="77777777" w:rsidR="001410A1" w:rsidRPr="001410A1" w:rsidRDefault="001410A1" w:rsidP="001410A1">
      <w:pPr>
        <w:shd w:val="clear" w:color="auto" w:fill="292D3E"/>
        <w:spacing w:after="24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47FD749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410A1">
        <w:rPr>
          <w:rFonts w:ascii="Consolas" w:eastAsia="Times New Roman" w:hAnsi="Consolas" w:cs="Times New Roman"/>
          <w:color w:val="F07178"/>
          <w:sz w:val="21"/>
          <w:szCs w:val="21"/>
        </w:rPr>
        <w:t>li</w:t>
      </w: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Astrology - https://rapidapi.com/HoroscopeApi/api/horoscope/endpoints</w:t>
      </w:r>
    </w:p>
    <w:p w14:paraId="5772DAA5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                </w:t>
      </w:r>
      <w:proofErr w:type="gramStart"/>
      <w:r w:rsidRPr="001410A1">
        <w:rPr>
          <w:rFonts w:ascii="Consolas" w:eastAsia="Times New Roman" w:hAnsi="Consolas" w:cs="Times New Roman"/>
          <w:i/>
          <w:iCs/>
          <w:color w:val="676E95"/>
          <w:sz w:val="21"/>
          <w:szCs w:val="21"/>
        </w:rPr>
        <w:t>&lt;!--</w:t>
      </w:r>
      <w:proofErr w:type="gramEnd"/>
      <w:r w:rsidRPr="001410A1">
        <w:rPr>
          <w:rFonts w:ascii="Consolas" w:eastAsia="Times New Roman" w:hAnsi="Consolas" w:cs="Times New Roman"/>
          <w:i/>
          <w:iCs/>
          <w:color w:val="676E95"/>
          <w:sz w:val="21"/>
          <w:szCs w:val="21"/>
        </w:rPr>
        <w:t> Enter birthday date  - input --&gt;</w:t>
      </w:r>
    </w:p>
    <w:p w14:paraId="6C3ABE96" w14:textId="77777777" w:rsidR="001410A1" w:rsidRPr="001410A1" w:rsidRDefault="001410A1" w:rsidP="001410A1">
      <w:pPr>
        <w:shd w:val="clear" w:color="auto" w:fill="292D3E"/>
        <w:spacing w:after="24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4AE67BF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410A1">
        <w:rPr>
          <w:rFonts w:ascii="Consolas" w:eastAsia="Times New Roman" w:hAnsi="Consolas" w:cs="Times New Roman"/>
          <w:color w:val="F07178"/>
          <w:sz w:val="21"/>
          <w:szCs w:val="21"/>
        </w:rPr>
        <w:t>li</w:t>
      </w: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Tarot - https://github.com/ekelen/tarot-api</w:t>
      </w:r>
    </w:p>
    <w:p w14:paraId="51CEC98D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            https://rws-cards-api.herokuapp.com/api/v1/cards/random?n=10   </w:t>
      </w:r>
      <w:proofErr w:type="gramStart"/>
      <w:r w:rsidRPr="001410A1">
        <w:rPr>
          <w:rFonts w:ascii="Consolas" w:eastAsia="Times New Roman" w:hAnsi="Consolas" w:cs="Times New Roman"/>
          <w:i/>
          <w:iCs/>
          <w:color w:val="676E95"/>
          <w:sz w:val="21"/>
          <w:szCs w:val="21"/>
        </w:rPr>
        <w:t>&lt;!--</w:t>
      </w:r>
      <w:proofErr w:type="gramEnd"/>
      <w:r w:rsidRPr="001410A1">
        <w:rPr>
          <w:rFonts w:ascii="Consolas" w:eastAsia="Times New Roman" w:hAnsi="Consolas" w:cs="Times New Roman"/>
          <w:i/>
          <w:iCs/>
          <w:color w:val="676E95"/>
          <w:sz w:val="21"/>
          <w:szCs w:val="21"/>
        </w:rPr>
        <w:t> Get 10 random cards --&gt;</w:t>
      </w:r>
    </w:p>
    <w:p w14:paraId="051704C9" w14:textId="77777777" w:rsidR="001410A1" w:rsidRPr="001410A1" w:rsidRDefault="001410A1" w:rsidP="001410A1">
      <w:pPr>
        <w:shd w:val="clear" w:color="auto" w:fill="292D3E"/>
        <w:spacing w:after="24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F1F4F56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### </w:t>
      </w:r>
      <w:r w:rsidRPr="001410A1">
        <w:rPr>
          <w:rFonts w:ascii="Consolas" w:eastAsia="Times New Roman" w:hAnsi="Consolas" w:cs="Times New Roman"/>
          <w:color w:val="FFCB6B"/>
          <w:sz w:val="21"/>
          <w:szCs w:val="21"/>
        </w:rPr>
        <w:t>Tasks assignment</w:t>
      </w:r>
    </w:p>
    <w:p w14:paraId="4F33788C" w14:textId="77777777" w:rsidR="001410A1" w:rsidRPr="001410A1" w:rsidRDefault="001410A1" w:rsidP="001410A1">
      <w:pPr>
        <w:shd w:val="clear" w:color="auto" w:fill="292D3E"/>
        <w:spacing w:after="24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4A478B1" w14:textId="11811E63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Design 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–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 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The team</w:t>
      </w:r>
    </w:p>
    <w:p w14:paraId="34B6CC02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3BD3AEC" w14:textId="15393351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Layout -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Haden</w:t>
      </w:r>
    </w:p>
    <w:p w14:paraId="6D8A5389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EB3ACDF" w14:textId="239CB933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proofErr w:type="spellStart"/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Functionly</w:t>
      </w:r>
      <w:proofErr w:type="spellEnd"/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 - 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John</w:t>
      </w:r>
    </w:p>
    <w:p w14:paraId="7DFBDBD2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422D0E63" w14:textId="2E176C5C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Feature - 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Cynthia</w:t>
      </w:r>
    </w:p>
    <w:p w14:paraId="558DB29F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80A629E" w14:textId="08CA6615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D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i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vide task 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–</w:t>
      </w: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 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Team</w:t>
      </w:r>
    </w:p>
    <w:p w14:paraId="0AFEBB59" w14:textId="57BADAF7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66F1D6F" w14:textId="06A041D8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Future </w:t>
      </w:r>
      <w:proofErr w:type="spellStart"/>
      <w:r>
        <w:rPr>
          <w:rFonts w:ascii="Consolas" w:eastAsia="Times New Roman" w:hAnsi="Consolas" w:cs="Times New Roman"/>
          <w:color w:val="A6ACCD"/>
          <w:sz w:val="21"/>
          <w:szCs w:val="21"/>
        </w:rPr>
        <w:t>enchancements</w:t>
      </w:r>
      <w:proofErr w:type="spellEnd"/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– Team</w:t>
      </w:r>
    </w:p>
    <w:p w14:paraId="01760D9C" w14:textId="77777777" w:rsidR="001410A1" w:rsidRPr="001410A1" w:rsidRDefault="001410A1" w:rsidP="001410A1">
      <w:pPr>
        <w:shd w:val="clear" w:color="auto" w:fill="292D3E"/>
        <w:spacing w:after="24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8F4D4B8" w14:textId="77777777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89DDFF"/>
          <w:sz w:val="21"/>
          <w:szCs w:val="21"/>
        </w:rPr>
        <w:t>### </w:t>
      </w:r>
      <w:r w:rsidRPr="001410A1">
        <w:rPr>
          <w:rFonts w:ascii="Consolas" w:eastAsia="Times New Roman" w:hAnsi="Consolas" w:cs="Times New Roman"/>
          <w:color w:val="FFCB6B"/>
          <w:sz w:val="21"/>
          <w:szCs w:val="21"/>
        </w:rPr>
        <w:t>Wireframe</w:t>
      </w:r>
    </w:p>
    <w:p w14:paraId="2E685950" w14:textId="13261B46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1410A1">
        <w:rPr>
          <w:rFonts w:ascii="Consolas" w:eastAsia="Times New Roman" w:hAnsi="Consolas" w:cs="Times New Roman"/>
          <w:color w:val="A6ACCD"/>
          <w:sz w:val="21"/>
          <w:szCs w:val="21"/>
        </w:rPr>
        <w:t>See below Screenshot</w:t>
      </w:r>
    </w:p>
    <w:p w14:paraId="37F110EA" w14:textId="3622BB99" w:rsidR="001410A1" w:rsidRDefault="001410A1" w:rsidP="001410A1">
      <w:pPr>
        <w:shd w:val="clear" w:color="auto" w:fill="292D3E"/>
        <w:spacing w:after="0" w:line="285" w:lineRule="atLeast"/>
        <w:ind w:left="-90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D83A735" w14:textId="2B10C90D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A6ACCD"/>
          <w:sz w:val="21"/>
          <w:szCs w:val="21"/>
        </w:rPr>
        <w:lastRenderedPageBreak/>
        <w:drawing>
          <wp:inline distT="0" distB="0" distL="0" distR="0" wp14:anchorId="47DFC365" wp14:editId="5CF15E46">
            <wp:extent cx="2381524" cy="4171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552" cy="4184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DD36F" w14:textId="7B925D7B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9193FFB" w14:textId="120D8989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>* User inputs a random number between 1 – 10 and clicks on submit</w:t>
      </w:r>
    </w:p>
    <w:p w14:paraId="482D36F7" w14:textId="5B2769AA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>* The page then shows the response from the API</w:t>
      </w:r>
    </w:p>
    <w:p w14:paraId="79C023B9" w14:textId="77777777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* A return to main button and do it again </w:t>
      </w:r>
    </w:p>
    <w:p w14:paraId="34A4D69E" w14:textId="2922754E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9FAFB97" w14:textId="1C92A9EC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418D82F3" w14:textId="2309B88D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A6ACCD"/>
          <w:sz w:val="21"/>
          <w:szCs w:val="21"/>
        </w:rPr>
        <w:drawing>
          <wp:inline distT="0" distB="0" distL="0" distR="0" wp14:anchorId="65BBB26B" wp14:editId="5D55F587">
            <wp:extent cx="2428875" cy="419612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746" cy="4207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9BB16" w14:textId="53726AE3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>* User enters year of birth</w:t>
      </w:r>
    </w:p>
    <w:p w14:paraId="236D026B" w14:textId="27512064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>*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The page then shows the response from the API</w:t>
      </w:r>
    </w:p>
    <w:p w14:paraId="76284854" w14:textId="0A72A29A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* A return to main button and do it again </w:t>
      </w:r>
    </w:p>
    <w:p w14:paraId="7CF9C297" w14:textId="14AB0D59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12BD7CB" w14:textId="61AFA9C5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A6ACCD"/>
          <w:sz w:val="21"/>
          <w:szCs w:val="21"/>
        </w:rPr>
        <w:drawing>
          <wp:inline distT="0" distB="0" distL="0" distR="0" wp14:anchorId="7258C885" wp14:editId="6B597378">
            <wp:extent cx="2657475" cy="46196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461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A8BF1" w14:textId="338CDE1E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>* The user enters their birthday</w:t>
      </w:r>
    </w:p>
    <w:p w14:paraId="29A5F245" w14:textId="541246F9" w:rsid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>*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A6ACCD"/>
          <w:sz w:val="21"/>
          <w:szCs w:val="21"/>
        </w:rPr>
        <w:t>The page then shows the response from the API</w:t>
      </w:r>
    </w:p>
    <w:p w14:paraId="61286872" w14:textId="78DA6202" w:rsidR="001410A1" w:rsidRPr="001410A1" w:rsidRDefault="001410A1" w:rsidP="001410A1">
      <w:pPr>
        <w:shd w:val="clear" w:color="auto" w:fill="292D3E"/>
        <w:spacing w:after="0" w:line="285" w:lineRule="atLeast"/>
        <w:rPr>
          <w:rFonts w:ascii="Consolas" w:eastAsia="Times New Roman" w:hAnsi="Consolas" w:cs="Times New Roman"/>
          <w:color w:val="A6ACCD"/>
          <w:sz w:val="21"/>
          <w:szCs w:val="21"/>
        </w:rPr>
      </w:pPr>
      <w:r>
        <w:rPr>
          <w:rFonts w:ascii="Consolas" w:eastAsia="Times New Roman" w:hAnsi="Consolas" w:cs="Times New Roman"/>
          <w:color w:val="A6ACCD"/>
          <w:sz w:val="21"/>
          <w:szCs w:val="21"/>
        </w:rPr>
        <w:t>* There is another button to return to main or display additional zodiacs</w:t>
      </w:r>
    </w:p>
    <w:sectPr w:rsidR="001410A1" w:rsidRPr="001410A1" w:rsidSect="001410A1">
      <w:pgSz w:w="12240" w:h="15840"/>
      <w:pgMar w:top="360" w:right="360" w:bottom="18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tDQyMrM0NTIwMLBU0lEKTi0uzszPAykwrAUABnpoKywAAAA="/>
  </w:docVars>
  <w:rsids>
    <w:rsidRoot w:val="001410A1"/>
    <w:rsid w:val="001410A1"/>
    <w:rsid w:val="0042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9F071"/>
  <w15:chartTrackingRefBased/>
  <w15:docId w15:val="{50CE55F2-F7DC-4857-AB29-CB940F35A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0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10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8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2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2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Zacker</dc:creator>
  <cp:keywords/>
  <dc:description/>
  <cp:lastModifiedBy>Peter Zacker</cp:lastModifiedBy>
  <cp:revision>1</cp:revision>
  <dcterms:created xsi:type="dcterms:W3CDTF">2020-03-24T10:27:00Z</dcterms:created>
  <dcterms:modified xsi:type="dcterms:W3CDTF">2020-03-24T11:09:00Z</dcterms:modified>
</cp:coreProperties>
</file>